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9D7CF" w14:textId="00DF5F27" w:rsidR="00A42C3E" w:rsidRDefault="002E0D21" w:rsidP="002E0D21">
      <w:pPr>
        <w:jc w:val="center"/>
        <w:rPr>
          <w:b/>
          <w:bCs/>
          <w:sz w:val="40"/>
          <w:szCs w:val="40"/>
          <w:u w:val="single"/>
        </w:rPr>
      </w:pPr>
      <w:r w:rsidRPr="002E0D21">
        <w:rPr>
          <w:b/>
          <w:bCs/>
          <w:sz w:val="40"/>
          <w:szCs w:val="40"/>
          <w:u w:val="single"/>
        </w:rPr>
        <w:t>DevOps Day 10</w:t>
      </w:r>
    </w:p>
    <w:p w14:paraId="14520D39" w14:textId="74013151" w:rsidR="002E0D21" w:rsidRDefault="002E0D21" w:rsidP="002E0D21">
      <w:pPr>
        <w:rPr>
          <w:sz w:val="40"/>
          <w:szCs w:val="40"/>
        </w:rPr>
      </w:pPr>
      <w:r w:rsidRPr="002E0D21">
        <w:rPr>
          <w:sz w:val="40"/>
          <w:szCs w:val="40"/>
        </w:rPr>
        <w:t>Agenda</w:t>
      </w:r>
      <w:r>
        <w:rPr>
          <w:sz w:val="40"/>
          <w:szCs w:val="40"/>
        </w:rPr>
        <w:t>:</w:t>
      </w:r>
    </w:p>
    <w:p w14:paraId="6CCDE78F" w14:textId="6CC38495" w:rsidR="002E0D21" w:rsidRDefault="002E0D21" w:rsidP="002E0D21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 xml:space="preserve">Git branch </w:t>
      </w:r>
    </w:p>
    <w:p w14:paraId="23C23860" w14:textId="03DB6DDF" w:rsidR="002E0D21" w:rsidRDefault="002E0D21" w:rsidP="002E0D21">
      <w:pPr>
        <w:rPr>
          <w:sz w:val="40"/>
          <w:szCs w:val="40"/>
        </w:rPr>
      </w:pPr>
    </w:p>
    <w:p w14:paraId="1412A5CF" w14:textId="4B5F6DA7" w:rsidR="002E0D21" w:rsidRDefault="002E0D21" w:rsidP="002E0D21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64FDD88A" wp14:editId="6C63CA9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E6A13" w14:textId="24CB81D2" w:rsidR="002E0D21" w:rsidRDefault="002E0D21" w:rsidP="002E0D21">
      <w:pPr>
        <w:rPr>
          <w:sz w:val="40"/>
          <w:szCs w:val="40"/>
        </w:rPr>
      </w:pPr>
    </w:p>
    <w:p w14:paraId="08B5ACA9" w14:textId="77777777" w:rsidR="002E0D21" w:rsidRDefault="002E0D21" w:rsidP="002E0D21">
      <w:pPr>
        <w:rPr>
          <w:noProof/>
        </w:rPr>
      </w:pPr>
    </w:p>
    <w:p w14:paraId="69F7FA5C" w14:textId="77777777" w:rsidR="002E0D21" w:rsidRDefault="002E0D21" w:rsidP="002E0D21">
      <w:pPr>
        <w:rPr>
          <w:noProof/>
        </w:rPr>
      </w:pPr>
    </w:p>
    <w:p w14:paraId="2E4013B5" w14:textId="694C8704" w:rsidR="002E0D21" w:rsidRDefault="002E0D21" w:rsidP="002E0D21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3F15F0D" wp14:editId="079D523F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49E5D" w14:textId="3C77A8DC" w:rsidR="002E0D21" w:rsidRDefault="002E0D21" w:rsidP="002E0D21">
      <w:pPr>
        <w:rPr>
          <w:sz w:val="40"/>
          <w:szCs w:val="40"/>
        </w:rPr>
      </w:pPr>
    </w:p>
    <w:p w14:paraId="5595D065" w14:textId="71393B27" w:rsidR="002E0D21" w:rsidRDefault="002E0D21" w:rsidP="002E0D21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4824166B" wp14:editId="0466A79F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F3071" w14:textId="7D7FAD8B" w:rsidR="002E0D21" w:rsidRDefault="002E0D21" w:rsidP="002E0D21">
      <w:pPr>
        <w:rPr>
          <w:sz w:val="40"/>
          <w:szCs w:val="40"/>
        </w:rPr>
      </w:pPr>
    </w:p>
    <w:p w14:paraId="2631A9F4" w14:textId="1CBDCB20" w:rsidR="002E0D21" w:rsidRDefault="002E0D21" w:rsidP="002E0D21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4200DC7F" wp14:editId="04BE89EC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63A6E" w14:textId="56003ED8" w:rsidR="002E0D21" w:rsidRDefault="002E0D21" w:rsidP="002E0D21">
      <w:pPr>
        <w:rPr>
          <w:sz w:val="40"/>
          <w:szCs w:val="40"/>
        </w:rPr>
      </w:pPr>
    </w:p>
    <w:p w14:paraId="6277BCA8" w14:textId="000EA8BC" w:rsidR="002E0D21" w:rsidRDefault="002E0D21" w:rsidP="002E0D21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02E3B01C" wp14:editId="35D01285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BDF28" w14:textId="3E5CD77A" w:rsidR="00F029BD" w:rsidRDefault="00F029BD" w:rsidP="002E0D21">
      <w:pPr>
        <w:rPr>
          <w:sz w:val="40"/>
          <w:szCs w:val="40"/>
        </w:rPr>
      </w:pPr>
    </w:p>
    <w:p w14:paraId="0AC3318D" w14:textId="0E9E9094" w:rsidR="00F029BD" w:rsidRDefault="00F029BD" w:rsidP="002E0D21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1325C1A0" wp14:editId="7C922B93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D4013" w14:textId="62200760" w:rsidR="00F029BD" w:rsidRDefault="00F029BD" w:rsidP="002E0D21">
      <w:pPr>
        <w:rPr>
          <w:sz w:val="40"/>
          <w:szCs w:val="40"/>
        </w:rPr>
      </w:pPr>
    </w:p>
    <w:p w14:paraId="01C7D2F5" w14:textId="583CF8AD" w:rsidR="00F029BD" w:rsidRDefault="00F029BD" w:rsidP="002E0D21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624FF3DA" wp14:editId="31B06C71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CE595" w14:textId="7B4C5254" w:rsidR="00F029BD" w:rsidRDefault="00F029BD" w:rsidP="002E0D21">
      <w:pPr>
        <w:rPr>
          <w:sz w:val="40"/>
          <w:szCs w:val="40"/>
        </w:rPr>
      </w:pPr>
    </w:p>
    <w:p w14:paraId="39FF6969" w14:textId="7881D188" w:rsidR="00F029BD" w:rsidRDefault="00F029BD" w:rsidP="002E0D21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23196DC" wp14:editId="1C154EEE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03CC7" w14:textId="23C95671" w:rsidR="00F029BD" w:rsidRDefault="00F029BD" w:rsidP="002E0D21">
      <w:pPr>
        <w:rPr>
          <w:sz w:val="40"/>
          <w:szCs w:val="40"/>
        </w:rPr>
      </w:pPr>
    </w:p>
    <w:p w14:paraId="7E05EF0F" w14:textId="581F716F" w:rsidR="00F029BD" w:rsidRDefault="00F029BD" w:rsidP="002E0D21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72431033" wp14:editId="40616E66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A629" w14:textId="0FA64FE2" w:rsidR="00652583" w:rsidRDefault="00652583" w:rsidP="002E0D21">
      <w:pPr>
        <w:rPr>
          <w:sz w:val="40"/>
          <w:szCs w:val="40"/>
        </w:rPr>
      </w:pPr>
    </w:p>
    <w:p w14:paraId="7A535489" w14:textId="256608CD" w:rsidR="00652583" w:rsidRDefault="00652583" w:rsidP="002E0D21">
      <w:pPr>
        <w:rPr>
          <w:sz w:val="40"/>
          <w:szCs w:val="40"/>
        </w:rPr>
      </w:pPr>
      <w:r w:rsidRPr="00652583">
        <w:rPr>
          <w:sz w:val="40"/>
          <w:szCs w:val="40"/>
        </w:rPr>
        <w:lastRenderedPageBreak/>
        <w:drawing>
          <wp:inline distT="0" distB="0" distL="0" distR="0" wp14:anchorId="566C567F" wp14:editId="65C837A1">
            <wp:extent cx="5943600" cy="64389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3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E9A0" w14:textId="4BB670B9" w:rsidR="00C91433" w:rsidRDefault="00C91433" w:rsidP="002E0D21">
      <w:pPr>
        <w:rPr>
          <w:sz w:val="40"/>
          <w:szCs w:val="40"/>
        </w:rPr>
      </w:pPr>
    </w:p>
    <w:p w14:paraId="310F3BA1" w14:textId="1B8DF6EF" w:rsidR="00C91433" w:rsidRDefault="00C91433" w:rsidP="002E0D21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2CECEA7" wp14:editId="058A0928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6F987" w14:textId="3E24D71A" w:rsidR="00C91433" w:rsidRDefault="00C91433" w:rsidP="002E0D21">
      <w:pPr>
        <w:rPr>
          <w:sz w:val="40"/>
          <w:szCs w:val="40"/>
        </w:rPr>
      </w:pPr>
    </w:p>
    <w:p w14:paraId="265CC708" w14:textId="68FE056B" w:rsidR="00C91433" w:rsidRDefault="00C91433" w:rsidP="002E0D21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32589A92" wp14:editId="0C8BC47F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2BD10" w14:textId="2178FA2D" w:rsidR="00C91433" w:rsidRDefault="00C91433" w:rsidP="002E0D21">
      <w:pPr>
        <w:rPr>
          <w:sz w:val="40"/>
          <w:szCs w:val="40"/>
        </w:rPr>
      </w:pPr>
    </w:p>
    <w:p w14:paraId="392248C5" w14:textId="2AFDE4D6" w:rsidR="00C91433" w:rsidRPr="002E0D21" w:rsidRDefault="00C91433" w:rsidP="002E0D21">
      <w:pPr>
        <w:rPr>
          <w:sz w:val="40"/>
          <w:szCs w:val="40"/>
        </w:rPr>
      </w:pPr>
      <w:r w:rsidRPr="00C91433">
        <w:rPr>
          <w:sz w:val="40"/>
          <w:szCs w:val="40"/>
        </w:rPr>
        <w:lastRenderedPageBreak/>
        <w:drawing>
          <wp:inline distT="0" distB="0" distL="0" distR="0" wp14:anchorId="6940B6E3" wp14:editId="4F86F369">
            <wp:extent cx="5943600" cy="336677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1433" w:rsidRPr="002E0D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1C47EA"/>
    <w:multiLevelType w:val="hybridMultilevel"/>
    <w:tmpl w:val="67C8E3A0"/>
    <w:lvl w:ilvl="0" w:tplc="8DBE45D4">
      <w:numFmt w:val="bullet"/>
      <w:lvlText w:val=""/>
      <w:lvlJc w:val="left"/>
      <w:pPr>
        <w:ind w:left="750" w:hanging="39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TA1MbI0MjY0MbRQ0lEKTi0uzszPAykwrAUAF4b1UiwAAAA="/>
  </w:docVars>
  <w:rsids>
    <w:rsidRoot w:val="006813F7"/>
    <w:rsid w:val="002E0D21"/>
    <w:rsid w:val="00652583"/>
    <w:rsid w:val="006813F7"/>
    <w:rsid w:val="00A42C3E"/>
    <w:rsid w:val="00C91433"/>
    <w:rsid w:val="00F02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58BEC"/>
  <w15:chartTrackingRefBased/>
  <w15:docId w15:val="{BCC00543-23F3-4E28-A3DA-E2D7BDB52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0D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3</cp:revision>
  <dcterms:created xsi:type="dcterms:W3CDTF">2020-09-30T11:55:00Z</dcterms:created>
  <dcterms:modified xsi:type="dcterms:W3CDTF">2020-09-30T12:55:00Z</dcterms:modified>
</cp:coreProperties>
</file>